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2C46F1" w14:textId="574B06BB" w:rsidR="00C43812" w:rsidRDefault="00AB18E6">
      <w:bookmarkStart w:id="0" w:name="_GoBack"/>
      <w:bookmarkEnd w:id="0"/>
      <w:r>
        <w:t>Weekly logs from the last 2 weeks from 29/03/19</w:t>
      </w:r>
    </w:p>
    <w:p w14:paraId="744E0DC5" w14:textId="71733699" w:rsidR="00AB18E6" w:rsidRDefault="00AB18E6"/>
    <w:p w14:paraId="16105FFF" w14:textId="784FE924" w:rsidR="00AB18E6" w:rsidRPr="00AB18E6" w:rsidRDefault="00AB18E6" w:rsidP="00AB18E6">
      <w:r w:rsidRPr="00AB18E6">
        <w:t xml:space="preserve">ambient light events have been disabled by even </w:t>
      </w:r>
      <w:proofErr w:type="spellStart"/>
      <w:r w:rsidRPr="00AB18E6">
        <w:t>firefox</w:t>
      </w:r>
      <w:proofErr w:type="spellEnd"/>
      <w:r w:rsidRPr="00AB18E6">
        <w:t xml:space="preserve">, but not </w:t>
      </w:r>
      <w:proofErr w:type="spellStart"/>
      <w:r w:rsidRPr="00AB18E6">
        <w:t>microsoft</w:t>
      </w:r>
      <w:proofErr w:type="spellEnd"/>
      <w:r w:rsidRPr="00AB18E6">
        <w:t xml:space="preserve"> edge. </w:t>
      </w:r>
      <w:proofErr w:type="spellStart"/>
      <w:r w:rsidRPr="00AB18E6">
        <w:t>firefox</w:t>
      </w:r>
      <w:proofErr w:type="spellEnd"/>
      <w:r w:rsidRPr="00AB18E6">
        <w:t xml:space="preserve"> disabled it because no one was using it (telemetry data) you now have to manually enable it, </w:t>
      </w:r>
      <w:hyperlink r:id="rId5" w:history="1">
        <w:r w:rsidRPr="00AB18E6">
          <w:rPr>
            <w:rStyle w:val="Hyperlink"/>
          </w:rPr>
          <w:t>https://bugzilla.mozilla.org/show_bug.cgi?id=1462308</w:t>
        </w:r>
      </w:hyperlink>
      <w:r w:rsidRPr="00AB18E6">
        <w:t xml:space="preserve"> by creating the </w:t>
      </w:r>
      <w:proofErr w:type="spellStart"/>
      <w:r w:rsidRPr="00AB18E6">
        <w:t>proxican</w:t>
      </w:r>
      <w:proofErr w:type="spellEnd"/>
      <w:r w:rsidRPr="00AB18E6">
        <w:t xml:space="preserve"> demo they will have to change that, possibly other browsers will add support. Need to contact </w:t>
      </w:r>
      <w:proofErr w:type="spellStart"/>
      <w:r w:rsidRPr="00AB18E6">
        <w:t>firefox</w:t>
      </w:r>
      <w:proofErr w:type="spellEnd"/>
      <w:r w:rsidRPr="00AB18E6">
        <w:t xml:space="preserve"> after.</w:t>
      </w:r>
    </w:p>
    <w:p w14:paraId="0D3F6DB7" w14:textId="0524C3C9" w:rsidR="00AB18E6" w:rsidRPr="00AB18E6" w:rsidRDefault="00AB18E6" w:rsidP="00AB18E6">
      <w:proofErr w:type="spellStart"/>
      <w:r w:rsidRPr="00AB18E6">
        <w:t>proxicane</w:t>
      </w:r>
      <w:proofErr w:type="spellEnd"/>
      <w:r w:rsidRPr="00AB18E6">
        <w:t xml:space="preserve"> had to be scrapped, </w:t>
      </w:r>
      <w:proofErr w:type="spellStart"/>
      <w:r w:rsidRPr="00AB18E6">
        <w:t>i</w:t>
      </w:r>
      <w:proofErr w:type="spellEnd"/>
      <w:r w:rsidRPr="00AB18E6">
        <w:t xml:space="preserve"> have tested the luminosity indoors. </w:t>
      </w:r>
      <w:proofErr w:type="spellStart"/>
      <w:r w:rsidRPr="00AB18E6">
        <w:t>its</w:t>
      </w:r>
      <w:proofErr w:type="spellEnd"/>
      <w:r w:rsidRPr="00AB18E6">
        <w:t xml:space="preserve"> is simply not sensitive enough due to security reasons, </w:t>
      </w:r>
      <w:hyperlink r:id="rId6" w:history="1">
        <w:r w:rsidRPr="00AB18E6">
          <w:rPr>
            <w:rStyle w:val="Hyperlink"/>
          </w:rPr>
          <w:t>https://codepen.io/hussein-ben/pen/PLEJqq</w:t>
        </w:r>
      </w:hyperlink>
    </w:p>
    <w:p w14:paraId="5560C22C" w14:textId="4B2BF465" w:rsidR="00AB18E6" w:rsidRPr="00AB18E6" w:rsidRDefault="001D0D71" w:rsidP="00AB18E6">
      <w:hyperlink r:id="rId7" w:history="1">
        <w:r w:rsidR="00AB18E6" w:rsidRPr="00AB18E6">
          <w:rPr>
            <w:rStyle w:val="Hyperlink"/>
          </w:rPr>
          <w:t>https://www.reddit.com/r/reactnative/comments/6zmrf8/access_the_ambient_light_sensor/</w:t>
        </w:r>
      </w:hyperlink>
      <w:r w:rsidR="00AB18E6" w:rsidRPr="00AB18E6">
        <w:t xml:space="preserve"> even react native would not be </w:t>
      </w:r>
      <w:proofErr w:type="gramStart"/>
      <w:r w:rsidR="00AB18E6" w:rsidRPr="00AB18E6">
        <w:t>sufficient</w:t>
      </w:r>
      <w:proofErr w:type="gramEnd"/>
    </w:p>
    <w:p w14:paraId="7C05F0C4" w14:textId="59F7982E" w:rsidR="00AB18E6" w:rsidRPr="00AB18E6" w:rsidRDefault="00AB18E6" w:rsidP="00AB18E6">
      <w:proofErr w:type="spellStart"/>
      <w:r w:rsidRPr="00AB18E6">
        <w:t>rnib</w:t>
      </w:r>
      <w:proofErr w:type="spellEnd"/>
      <w:r w:rsidRPr="00AB18E6">
        <w:t xml:space="preserve"> and other blind charities have enough money to fund braille technology such as </w:t>
      </w:r>
      <w:proofErr w:type="spellStart"/>
      <w:r w:rsidRPr="00AB18E6">
        <w:t>blitab</w:t>
      </w:r>
      <w:proofErr w:type="spellEnd"/>
      <w:r w:rsidRPr="00AB18E6">
        <w:t xml:space="preserve"> but do not. </w:t>
      </w:r>
      <w:hyperlink r:id="rId8" w:history="1">
        <w:r w:rsidRPr="00AB18E6">
          <w:rPr>
            <w:rStyle w:val="Hyperlink"/>
          </w:rPr>
          <w:t>https://beta.charitycommission.gov.uk/charity-details/?subid=0&amp;regid=226227</w:t>
        </w:r>
      </w:hyperlink>
      <w:r w:rsidRPr="00AB18E6">
        <w:t> look at their documents. mostly focus on giving advice - technology would render them useless. its reminds me of this event </w:t>
      </w:r>
      <w:hyperlink r:id="rId9" w:history="1">
        <w:r w:rsidRPr="00AB18E6">
          <w:rPr>
            <w:rStyle w:val="Hyperlink"/>
          </w:rPr>
          <w:t>http://www.afb.org/LouisBrailleMuseum/braillegallery.asp?GalleryID=49</w:t>
        </w:r>
      </w:hyperlink>
    </w:p>
    <w:p w14:paraId="0AF286CB" w14:textId="77777777" w:rsidR="00AB18E6" w:rsidRPr="00AB18E6" w:rsidRDefault="00AB18E6" w:rsidP="00AB18E6">
      <w:r w:rsidRPr="00AB18E6">
        <w:t>new systems: </w:t>
      </w:r>
      <w:hyperlink r:id="rId10" w:history="1">
        <w:r w:rsidRPr="00AB18E6">
          <w:rPr>
            <w:rStyle w:val="Hyperlink"/>
          </w:rPr>
          <w:t>http://www.theeliaidea.com/</w:t>
        </w:r>
      </w:hyperlink>
    </w:p>
    <w:p w14:paraId="1529C954" w14:textId="483EB961" w:rsidR="00AB18E6" w:rsidRDefault="00AB18E6" w:rsidP="00AB18E6">
      <w:r w:rsidRPr="00AB18E6">
        <w:t xml:space="preserve">Experimented with decentralised websites ( sites that are not served by a central server, served normally using peer to peer networks), these test sites </w:t>
      </w:r>
      <w:proofErr w:type="spellStart"/>
      <w:r w:rsidRPr="00AB18E6">
        <w:t>i</w:t>
      </w:r>
      <w:proofErr w:type="spellEnd"/>
      <w:r w:rsidRPr="00AB18E6">
        <w:t xml:space="preserve"> Built as well as the research show that developing websites is not the key issue here, there needs to be </w:t>
      </w:r>
      <w:proofErr w:type="spellStart"/>
      <w:r w:rsidRPr="00AB18E6">
        <w:t>a</w:t>
      </w:r>
      <w:proofErr w:type="spellEnd"/>
      <w:r w:rsidRPr="00AB18E6">
        <w:t xml:space="preserve"> Operating system tailored to a </w:t>
      </w:r>
      <w:r w:rsidR="009B4D52">
        <w:t>de-</w:t>
      </w:r>
      <w:r w:rsidR="009B4D52" w:rsidRPr="00AB18E6">
        <w:t>centralized</w:t>
      </w:r>
      <w:r w:rsidRPr="00AB18E6">
        <w:t xml:space="preserve"> web and the expression of memes</w:t>
      </w:r>
      <w:r w:rsidR="009B4D52">
        <w:t>.</w:t>
      </w:r>
    </w:p>
    <w:p w14:paraId="295A9E73" w14:textId="0B53CE0F" w:rsidR="009B4D52" w:rsidRPr="00AB18E6" w:rsidRDefault="00C973B3" w:rsidP="00AB18E6">
      <w:r>
        <w:t xml:space="preserve">Now my project has moved into the direction of building </w:t>
      </w:r>
      <w:proofErr w:type="gramStart"/>
      <w:r>
        <w:t>a</w:t>
      </w:r>
      <w:proofErr w:type="gramEnd"/>
      <w:r>
        <w:t xml:space="preserve"> OS that caters to the decentralized web, I have no experimented on which OS to build from. I have tested out </w:t>
      </w:r>
      <w:proofErr w:type="spellStart"/>
      <w:r>
        <w:t>Slax</w:t>
      </w:r>
      <w:proofErr w:type="spellEnd"/>
      <w:r>
        <w:t xml:space="preserve">, but the author has not included Wi-Fi support in their distro. </w:t>
      </w:r>
    </w:p>
    <w:p w14:paraId="6C028B7B" w14:textId="77777777" w:rsidR="00AB18E6" w:rsidRDefault="00AB18E6"/>
    <w:sectPr w:rsidR="00AB1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757699"/>
    <w:multiLevelType w:val="multilevel"/>
    <w:tmpl w:val="31063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TM0NDUzNjczM7dQ0lEKTi0uzszPAykwrAUAz96KiiwAAAA="/>
  </w:docVars>
  <w:rsids>
    <w:rsidRoot w:val="00AB18E6"/>
    <w:rsid w:val="001D0D71"/>
    <w:rsid w:val="009B4D52"/>
    <w:rsid w:val="00AB18E6"/>
    <w:rsid w:val="00C43812"/>
    <w:rsid w:val="00C9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FF212"/>
  <w15:chartTrackingRefBased/>
  <w15:docId w15:val="{F4CA4AB5-8965-4511-A7A1-89895C999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18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4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ta.charitycommission.gov.uk/charity-details/?subid=0&amp;regid=22622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ddit.com/r/reactnative/comments/6zmrf8/access_the_ambient_light_senso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depen.io/hussein-ben/pen/PLEJqq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bugzilla.mozilla.org/show_bug.cgi?id=1462308" TargetMode="External"/><Relationship Id="rId10" Type="http://schemas.openxmlformats.org/officeDocument/2006/relationships/hyperlink" Target="http://www.theeliaidea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fb.org/LouisBrailleMuseum/braillegallery.asp?GalleryID=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Farkhani</dc:creator>
  <cp:keywords/>
  <dc:description/>
  <cp:lastModifiedBy>Hussein Farkhani</cp:lastModifiedBy>
  <cp:revision>2</cp:revision>
  <dcterms:created xsi:type="dcterms:W3CDTF">2019-03-29T14:50:00Z</dcterms:created>
  <dcterms:modified xsi:type="dcterms:W3CDTF">2019-04-26T09:55:00Z</dcterms:modified>
</cp:coreProperties>
</file>